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1E16" w:rsidRPr="000538C1" w:rsidRDefault="00F51E16" w:rsidP="00F51E16">
      <w:pPr>
        <w:rPr>
          <w:rFonts w:cs="Times New Roman"/>
          <w:sz w:val="24"/>
          <w:szCs w:val="24"/>
        </w:rPr>
      </w:pPr>
      <w:r w:rsidRPr="000538C1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61950</wp:posOffset>
            </wp:positionH>
            <wp:positionV relativeFrom="paragraph">
              <wp:posOffset>233680</wp:posOffset>
            </wp:positionV>
            <wp:extent cx="809625" cy="863600"/>
            <wp:effectExtent l="0" t="0" r="0" b="0"/>
            <wp:wrapSquare wrapText="bothSides"/>
            <wp:docPr id="2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E3250" w:rsidRPr="00F54A46" w:rsidRDefault="00F54A46" w:rsidP="00F34850">
      <w:pPr>
        <w:spacing w:after="0" w:line="360" w:lineRule="auto"/>
        <w:rPr>
          <w:rFonts w:cs="Times New Roman"/>
          <w:b/>
          <w:color w:val="9DCB08"/>
          <w:sz w:val="36"/>
          <w:szCs w:val="36"/>
        </w:rPr>
      </w:pPr>
      <w:r w:rsidRPr="00F54A46">
        <w:rPr>
          <w:rFonts w:cs="Times New Roman"/>
          <w:b/>
          <w:color w:val="9DCB08"/>
          <w:sz w:val="44"/>
          <w:szCs w:val="44"/>
        </w:rPr>
        <w:t>Strad Research</w:t>
      </w:r>
    </w:p>
    <w:p w:rsidR="00BE3250" w:rsidRDefault="00BE3250" w:rsidP="001A6B66">
      <w:pPr>
        <w:spacing w:after="0" w:line="360" w:lineRule="auto"/>
        <w:rPr>
          <w:rFonts w:cs="Times New Roman"/>
          <w:color w:val="002060"/>
          <w:sz w:val="24"/>
          <w:szCs w:val="24"/>
        </w:rPr>
      </w:pPr>
    </w:p>
    <w:p w:rsidR="00F51E16" w:rsidRPr="000538C1" w:rsidRDefault="00F51E16" w:rsidP="001A6B66">
      <w:pPr>
        <w:spacing w:after="0" w:line="360" w:lineRule="auto"/>
        <w:rPr>
          <w:rFonts w:cs="Times New Roman"/>
          <w:sz w:val="24"/>
          <w:szCs w:val="24"/>
        </w:rPr>
      </w:pPr>
      <w:r w:rsidRPr="000538C1">
        <w:rPr>
          <w:rFonts w:cs="Times New Roman"/>
          <w:sz w:val="24"/>
          <w:szCs w:val="24"/>
        </w:rPr>
        <w:t>_______________________________________________________________</w:t>
      </w:r>
      <w:r w:rsidR="000538C1">
        <w:rPr>
          <w:rFonts w:cs="Times New Roman"/>
          <w:sz w:val="24"/>
          <w:szCs w:val="24"/>
        </w:rPr>
        <w:t>_______________________</w:t>
      </w:r>
    </w:p>
    <w:p w:rsidR="00F51E16" w:rsidRDefault="00F51E16" w:rsidP="000538C1">
      <w:pPr>
        <w:spacing w:after="0" w:line="360" w:lineRule="auto"/>
        <w:jc w:val="center"/>
        <w:rPr>
          <w:rFonts w:cs="Times New Roman"/>
          <w:b/>
          <w:sz w:val="24"/>
          <w:szCs w:val="24"/>
          <w:u w:val="single"/>
        </w:rPr>
      </w:pPr>
      <w:r w:rsidRPr="000538C1">
        <w:rPr>
          <w:rFonts w:cs="Times New Roman"/>
          <w:b/>
          <w:sz w:val="24"/>
          <w:szCs w:val="24"/>
          <w:u w:val="single"/>
        </w:rPr>
        <w:t>REGISTRATION FORM</w:t>
      </w:r>
    </w:p>
    <w:p w:rsidR="000538C1" w:rsidRPr="000538C1" w:rsidRDefault="000538C1" w:rsidP="000538C1">
      <w:pPr>
        <w:spacing w:after="0"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  (</w:t>
      </w:r>
      <w:r w:rsidRPr="000538C1">
        <w:rPr>
          <w:rFonts w:cs="Times New Roman"/>
          <w:b/>
          <w:sz w:val="24"/>
          <w:szCs w:val="24"/>
        </w:rPr>
        <w:t>FILL IN BLOCK LETTERS</w:t>
      </w:r>
      <w:r>
        <w:rPr>
          <w:rFonts w:cs="Times New Roman"/>
          <w:b/>
          <w:sz w:val="24"/>
          <w:szCs w:val="24"/>
        </w:rPr>
        <w:t>)</w:t>
      </w:r>
    </w:p>
    <w:p w:rsidR="00F51E16" w:rsidRPr="000538C1" w:rsidRDefault="00FE73ED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AUTHOR FULL NAME </w:t>
      </w:r>
      <w:bookmarkStart w:id="0" w:name="_GoBack"/>
      <w:bookmarkEnd w:id="0"/>
      <w:r w:rsidR="00F51E16" w:rsidRPr="000538C1">
        <w:rPr>
          <w:rFonts w:asciiTheme="minorHAnsi" w:hAnsiTheme="minorHAnsi"/>
          <w:sz w:val="24"/>
          <w:szCs w:val="24"/>
        </w:rPr>
        <w:t xml:space="preserve">: 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PAPER ID   :</w:t>
      </w:r>
    </w:p>
    <w:p w:rsidR="00664CF0" w:rsidRPr="000538C1" w:rsidRDefault="00664CF0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JOURNAL NAME:</w:t>
      </w:r>
    </w:p>
    <w:p w:rsidR="00F51E16" w:rsidRPr="000538C1" w:rsidRDefault="007D37AD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PROFESSION:</w:t>
      </w:r>
      <w:r w:rsidR="00F51E16" w:rsidRPr="000538C1">
        <w:rPr>
          <w:rFonts w:asciiTheme="minorHAnsi" w:hAnsiTheme="minorHAnsi"/>
          <w:sz w:val="24"/>
          <w:szCs w:val="24"/>
        </w:rPr>
        <w:t xml:space="preserve"> STUDENT / FACULTY / WORKING PROFESSIONAL / ALUMNI / ANY OTHERS</w:t>
      </w:r>
    </w:p>
    <w:p w:rsidR="00FE73ED" w:rsidRDefault="00FE73ED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OB: 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QUALIFICATION: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BRANCH</w:t>
      </w:r>
      <w:r w:rsidRPr="000538C1">
        <w:rPr>
          <w:rFonts w:asciiTheme="minorHAnsi" w:hAnsiTheme="minorHAnsi"/>
          <w:sz w:val="24"/>
          <w:szCs w:val="24"/>
        </w:rPr>
        <w:tab/>
        <w:t>:</w:t>
      </w:r>
    </w:p>
    <w:p w:rsidR="00F51E16" w:rsidRPr="000538C1" w:rsidRDefault="00F51E16" w:rsidP="0071100D">
      <w:pPr>
        <w:pStyle w:val="ListParagraph"/>
        <w:spacing w:after="0" w:line="360" w:lineRule="auto"/>
        <w:ind w:left="357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COLLEGE / ORGANIZATION NAME:</w:t>
      </w:r>
    </w:p>
    <w:p w:rsidR="00F51E16" w:rsidRPr="00904C27" w:rsidRDefault="00F51E16" w:rsidP="0071100D">
      <w:pPr>
        <w:pStyle w:val="ListParagraph"/>
        <w:spacing w:after="0" w:line="360" w:lineRule="auto"/>
        <w:ind w:left="357"/>
        <w:jc w:val="both"/>
        <w:rPr>
          <w:rFonts w:asciiTheme="minorHAnsi" w:hAnsiTheme="minorHAnsi"/>
          <w:b/>
          <w:sz w:val="24"/>
          <w:szCs w:val="24"/>
          <w:u w:val="single"/>
        </w:rPr>
      </w:pPr>
      <w:r w:rsidRPr="00904C27">
        <w:rPr>
          <w:rFonts w:asciiTheme="minorHAnsi" w:hAnsiTheme="minorHAnsi"/>
          <w:b/>
          <w:sz w:val="24"/>
          <w:szCs w:val="24"/>
          <w:u w:val="single"/>
        </w:rPr>
        <w:t xml:space="preserve">ADDRESS FOR </w:t>
      </w:r>
      <w:r w:rsidR="00520255" w:rsidRPr="00904C27">
        <w:rPr>
          <w:rFonts w:asciiTheme="minorHAnsi" w:hAnsiTheme="minorHAnsi"/>
          <w:b/>
          <w:sz w:val="24"/>
          <w:szCs w:val="24"/>
          <w:u w:val="single"/>
        </w:rPr>
        <w:t>CORRESPONDENCE (</w:t>
      </w:r>
      <w:r w:rsidR="00904C27" w:rsidRPr="00904C27">
        <w:rPr>
          <w:rFonts w:asciiTheme="minorHAnsi" w:hAnsiTheme="minorHAnsi"/>
          <w:b/>
          <w:sz w:val="24"/>
          <w:szCs w:val="24"/>
          <w:u w:val="single"/>
        </w:rPr>
        <w:t>WRITE YOUR PERSONAL ADDRESS)</w:t>
      </w:r>
    </w:p>
    <w:p w:rsidR="00C934E7" w:rsidRPr="000538C1" w:rsidRDefault="00C934E7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FULL NAME:                                                                              </w:t>
      </w:r>
    </w:p>
    <w:p w:rsidR="00355FE1" w:rsidRPr="000538C1" w:rsidRDefault="00355FE1" w:rsidP="00355FE1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 xml:space="preserve">DOOR </w:t>
      </w:r>
      <w:r w:rsidR="00C934E7" w:rsidRPr="000538C1">
        <w:rPr>
          <w:rFonts w:asciiTheme="minorHAnsi" w:hAnsiTheme="minorHAnsi"/>
          <w:sz w:val="24"/>
          <w:szCs w:val="24"/>
        </w:rPr>
        <w:t>NUMBER:</w:t>
      </w:r>
      <w:r w:rsidR="00F54A46">
        <w:rPr>
          <w:rFonts w:asciiTheme="minorHAnsi" w:hAnsiTheme="minorHAnsi"/>
          <w:sz w:val="24"/>
          <w:szCs w:val="24"/>
        </w:rPr>
        <w:t xml:space="preserve">                                                                            </w:t>
      </w:r>
      <w:r w:rsidR="00C934E7" w:rsidRPr="000538C1">
        <w:rPr>
          <w:rFonts w:asciiTheme="minorHAnsi" w:hAnsiTheme="minorHAnsi"/>
          <w:sz w:val="24"/>
          <w:szCs w:val="24"/>
        </w:rPr>
        <w:t>STREET:</w:t>
      </w:r>
    </w:p>
    <w:p w:rsidR="00355FE1" w:rsidRPr="000538C1" w:rsidRDefault="00355FE1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 xml:space="preserve">LAND </w:t>
      </w:r>
      <w:r w:rsidR="00C934E7" w:rsidRPr="000538C1">
        <w:rPr>
          <w:rFonts w:asciiTheme="minorHAnsi" w:hAnsiTheme="minorHAnsi"/>
          <w:sz w:val="24"/>
          <w:szCs w:val="24"/>
        </w:rPr>
        <w:t>MARK</w:t>
      </w:r>
      <w:proofErr w:type="gramStart"/>
      <w:r w:rsidR="00C934E7" w:rsidRPr="000538C1">
        <w:rPr>
          <w:rFonts w:asciiTheme="minorHAnsi" w:hAnsiTheme="minorHAnsi"/>
          <w:sz w:val="24"/>
          <w:szCs w:val="24"/>
        </w:rPr>
        <w:t>:CITY</w:t>
      </w:r>
      <w:proofErr w:type="gramEnd"/>
      <w:r w:rsidR="00C934E7" w:rsidRPr="000538C1">
        <w:rPr>
          <w:rFonts w:asciiTheme="minorHAnsi" w:hAnsiTheme="minorHAnsi"/>
          <w:sz w:val="24"/>
          <w:szCs w:val="24"/>
        </w:rPr>
        <w:t>:</w:t>
      </w:r>
    </w:p>
    <w:p w:rsidR="003F78D2" w:rsidRPr="000538C1" w:rsidRDefault="00C934E7" w:rsidP="005E7005">
      <w:pPr>
        <w:spacing w:after="0" w:line="480" w:lineRule="auto"/>
        <w:ind w:firstLine="360"/>
        <w:jc w:val="both"/>
        <w:rPr>
          <w:rFonts w:cs="Times New Roman"/>
          <w:sz w:val="24"/>
          <w:szCs w:val="24"/>
        </w:rPr>
      </w:pPr>
      <w:r w:rsidRPr="000538C1">
        <w:rPr>
          <w:rFonts w:cs="Times New Roman"/>
          <w:sz w:val="24"/>
          <w:szCs w:val="24"/>
        </w:rPr>
        <w:t>DISTR</w:t>
      </w:r>
      <w:r>
        <w:rPr>
          <w:rFonts w:cs="Times New Roman"/>
          <w:sz w:val="24"/>
          <w:szCs w:val="24"/>
        </w:rPr>
        <w:t>I</w:t>
      </w:r>
      <w:r w:rsidRPr="000538C1">
        <w:rPr>
          <w:rFonts w:cs="Times New Roman"/>
          <w:sz w:val="24"/>
          <w:szCs w:val="24"/>
        </w:rPr>
        <w:t>CT</w:t>
      </w:r>
      <w:proofErr w:type="gramStart"/>
      <w:r w:rsidRPr="000538C1">
        <w:rPr>
          <w:rFonts w:cs="Times New Roman"/>
          <w:sz w:val="24"/>
          <w:szCs w:val="24"/>
        </w:rPr>
        <w:t>:STATE</w:t>
      </w:r>
      <w:proofErr w:type="gramEnd"/>
      <w:r w:rsidRPr="000538C1">
        <w:rPr>
          <w:rFonts w:cs="Times New Roman"/>
          <w:sz w:val="24"/>
          <w:szCs w:val="24"/>
        </w:rPr>
        <w:t>:</w:t>
      </w:r>
    </w:p>
    <w:p w:rsidR="00355FE1" w:rsidRPr="000538C1" w:rsidRDefault="00C934E7" w:rsidP="005E7005">
      <w:pPr>
        <w:spacing w:after="0" w:line="480" w:lineRule="auto"/>
        <w:ind w:firstLine="360"/>
        <w:jc w:val="both"/>
        <w:rPr>
          <w:rFonts w:cs="Times New Roman"/>
          <w:sz w:val="24"/>
          <w:szCs w:val="24"/>
        </w:rPr>
      </w:pPr>
      <w:r w:rsidRPr="000538C1">
        <w:rPr>
          <w:rFonts w:cs="Times New Roman"/>
          <w:sz w:val="24"/>
          <w:szCs w:val="24"/>
        </w:rPr>
        <w:t>PIN</w:t>
      </w:r>
      <w:r>
        <w:rPr>
          <w:rFonts w:cs="Times New Roman"/>
          <w:sz w:val="24"/>
          <w:szCs w:val="24"/>
        </w:rPr>
        <w:t>CODE</w:t>
      </w:r>
      <w:r w:rsidRPr="000538C1">
        <w:rPr>
          <w:rFonts w:cs="Times New Roman"/>
          <w:sz w:val="24"/>
          <w:szCs w:val="24"/>
        </w:rPr>
        <w:t>: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PHONE</w:t>
      </w:r>
      <w:r w:rsidR="007D37AD" w:rsidRPr="000538C1">
        <w:rPr>
          <w:rFonts w:asciiTheme="minorHAnsi" w:hAnsiTheme="minorHAnsi"/>
          <w:sz w:val="24"/>
          <w:szCs w:val="24"/>
        </w:rPr>
        <w:t xml:space="preserve"> NO: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EMAIL</w:t>
      </w:r>
      <w:r w:rsidR="007D37AD" w:rsidRPr="000538C1">
        <w:rPr>
          <w:rFonts w:asciiTheme="minorHAnsi" w:hAnsiTheme="minorHAnsi"/>
          <w:sz w:val="24"/>
          <w:szCs w:val="24"/>
        </w:rPr>
        <w:t xml:space="preserve"> ID:</w:t>
      </w:r>
    </w:p>
    <w:p w:rsidR="00D5308B" w:rsidRPr="000538C1" w:rsidRDefault="00D5308B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AMOUNT:</w:t>
      </w:r>
    </w:p>
    <w:p w:rsidR="00F51E16" w:rsidRPr="000538C1" w:rsidRDefault="007D37AD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ONLINE TRANSACTION NO</w:t>
      </w:r>
      <w:r w:rsidR="00F51E16" w:rsidRPr="000538C1">
        <w:rPr>
          <w:rFonts w:asciiTheme="minorHAnsi" w:hAnsiTheme="minorHAnsi"/>
          <w:sz w:val="24"/>
          <w:szCs w:val="24"/>
        </w:rPr>
        <w:t>:</w:t>
      </w:r>
    </w:p>
    <w:p w:rsidR="00F51E16" w:rsidRPr="000538C1" w:rsidRDefault="00F51E16" w:rsidP="007D37AD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 xml:space="preserve">BANK </w:t>
      </w:r>
      <w:r w:rsidR="007D37AD" w:rsidRPr="000538C1">
        <w:rPr>
          <w:rFonts w:asciiTheme="minorHAnsi" w:hAnsiTheme="minorHAnsi"/>
          <w:sz w:val="24"/>
          <w:szCs w:val="24"/>
        </w:rPr>
        <w:t>NAME:</w:t>
      </w:r>
    </w:p>
    <w:p w:rsidR="002D1C93" w:rsidRPr="000538C1" w:rsidRDefault="00F54A46" w:rsidP="003F78D2">
      <w:pPr>
        <w:pStyle w:val="ListParagraph"/>
        <w:spacing w:after="0" w:line="48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0538C1">
        <w:rPr>
          <w:rFonts w:asciiTheme="minorHAnsi" w:hAnsiTheme="minorHAnsi"/>
          <w:sz w:val="24"/>
          <w:szCs w:val="24"/>
        </w:rPr>
        <w:t>SIGNATURE</w:t>
      </w:r>
      <w:r w:rsidR="0007594B" w:rsidRPr="000538C1">
        <w:rPr>
          <w:rFonts w:asciiTheme="minorHAnsi" w:hAnsiTheme="minorHAnsi"/>
          <w:sz w:val="24"/>
          <w:szCs w:val="24"/>
        </w:rPr>
        <w:t>:</w:t>
      </w:r>
      <w:r w:rsidR="00F51E16" w:rsidRPr="000538C1">
        <w:rPr>
          <w:rFonts w:asciiTheme="minorHAnsi" w:hAnsiTheme="minorHAnsi"/>
          <w:sz w:val="24"/>
          <w:szCs w:val="24"/>
        </w:rPr>
        <w:tab/>
      </w:r>
      <w:r w:rsidR="00F51E16" w:rsidRPr="000538C1">
        <w:rPr>
          <w:rFonts w:asciiTheme="minorHAnsi" w:hAnsiTheme="minorHAnsi"/>
          <w:sz w:val="24"/>
          <w:szCs w:val="24"/>
        </w:rPr>
        <w:tab/>
      </w:r>
      <w:r w:rsidR="00F51E16" w:rsidRPr="000538C1">
        <w:rPr>
          <w:rFonts w:asciiTheme="minorHAnsi" w:hAnsiTheme="minorHAnsi"/>
          <w:sz w:val="24"/>
          <w:szCs w:val="24"/>
        </w:rPr>
        <w:tab/>
      </w:r>
    </w:p>
    <w:sectPr w:rsidR="002D1C93" w:rsidRPr="000538C1" w:rsidSect="0028728C">
      <w:footerReference w:type="default" r:id="rId8"/>
      <w:pgSz w:w="12240" w:h="15840"/>
      <w:pgMar w:top="0" w:right="81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2804" w:rsidRDefault="008A2804" w:rsidP="00D148CF">
      <w:pPr>
        <w:spacing w:after="0" w:line="240" w:lineRule="auto"/>
      </w:pPr>
      <w:r>
        <w:separator/>
      </w:r>
    </w:p>
  </w:endnote>
  <w:endnote w:type="continuationSeparator" w:id="0">
    <w:p w:rsidR="008A2804" w:rsidRDefault="008A2804" w:rsidP="00D14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728C" w:rsidRPr="00F54A46" w:rsidRDefault="00F54A46" w:rsidP="00BB139F">
    <w:pPr>
      <w:spacing w:after="0" w:line="360" w:lineRule="auto"/>
      <w:rPr>
        <w:rFonts w:ascii="Times New Roman" w:hAnsi="Times New Roman" w:cs="Times New Roman"/>
        <w:color w:val="1F497D" w:themeColor="text2"/>
        <w:sz w:val="24"/>
        <w:szCs w:val="24"/>
      </w:rPr>
    </w:pPr>
    <w:r w:rsidRPr="00F54A46">
      <w:rPr>
        <w:rFonts w:ascii="Times New Roman" w:hAnsi="Times New Roman" w:cs="Times New Roman"/>
        <w:color w:val="1F497D" w:themeColor="text2"/>
        <w:sz w:val="24"/>
        <w:szCs w:val="24"/>
      </w:rPr>
      <w:t>http://stradresearch.org/</w:t>
    </w:r>
    <w:r w:rsidR="008D414C" w:rsidRPr="00F54A46">
      <w:rPr>
        <w:rFonts w:ascii="Times New Roman" w:hAnsi="Times New Roman" w:cs="Times New Roman"/>
        <w:color w:val="1F497D" w:themeColor="text2"/>
        <w:sz w:val="24"/>
        <w:szCs w:val="24"/>
      </w:rPr>
      <w:t xml:space="preserve">  </w:t>
    </w:r>
    <w:r w:rsidR="005E7005" w:rsidRPr="00F54A46">
      <w:rPr>
        <w:rFonts w:ascii="Times New Roman" w:hAnsi="Times New Roman" w:cs="Times New Roman"/>
        <w:color w:val="1F497D" w:themeColor="text2"/>
        <w:sz w:val="24"/>
        <w:szCs w:val="24"/>
      </w:rPr>
      <w:tab/>
    </w:r>
    <w:r w:rsidR="005E7005" w:rsidRPr="00F54A46">
      <w:rPr>
        <w:rFonts w:ascii="Times New Roman" w:hAnsi="Times New Roman" w:cs="Times New Roman"/>
        <w:color w:val="1F497D" w:themeColor="text2"/>
        <w:sz w:val="24"/>
        <w:szCs w:val="24"/>
      </w:rPr>
      <w:tab/>
    </w:r>
    <w:r w:rsidR="005E7005" w:rsidRPr="00F54A46">
      <w:rPr>
        <w:rFonts w:ascii="Times New Roman" w:hAnsi="Times New Roman" w:cs="Times New Roman"/>
        <w:color w:val="1F497D" w:themeColor="text2"/>
        <w:sz w:val="24"/>
        <w:szCs w:val="24"/>
      </w:rPr>
      <w:tab/>
    </w:r>
    <w:r w:rsidR="005E7005" w:rsidRPr="00F54A46">
      <w:rPr>
        <w:rFonts w:ascii="Times New Roman" w:hAnsi="Times New Roman" w:cs="Times New Roman"/>
        <w:color w:val="1F497D" w:themeColor="text2"/>
        <w:sz w:val="24"/>
        <w:szCs w:val="24"/>
      </w:rPr>
      <w:tab/>
    </w:r>
    <w:r w:rsidR="005E7005" w:rsidRPr="00F54A46">
      <w:rPr>
        <w:rFonts w:ascii="Times New Roman" w:hAnsi="Times New Roman" w:cs="Times New Roman"/>
        <w:color w:val="1F497D" w:themeColor="text2"/>
        <w:sz w:val="24"/>
        <w:szCs w:val="24"/>
      </w:rPr>
      <w:tab/>
    </w:r>
    <w:r w:rsidR="005E7005" w:rsidRPr="00F54A46">
      <w:rPr>
        <w:rFonts w:ascii="Times New Roman" w:hAnsi="Times New Roman" w:cs="Times New Roman"/>
        <w:color w:val="1F497D" w:themeColor="text2"/>
        <w:sz w:val="24"/>
        <w:szCs w:val="24"/>
      </w:rPr>
      <w:tab/>
    </w:r>
    <w:r w:rsidR="005E7005" w:rsidRPr="00F54A46">
      <w:rPr>
        <w:rFonts w:ascii="Times New Roman" w:hAnsi="Times New Roman" w:cs="Times New Roman"/>
        <w:color w:val="1F497D" w:themeColor="text2"/>
        <w:sz w:val="24"/>
        <w:szCs w:val="24"/>
      </w:rPr>
      <w:tab/>
    </w:r>
    <w:r w:rsidR="005E7005" w:rsidRPr="00F54A46">
      <w:rPr>
        <w:rFonts w:ascii="Times New Roman" w:hAnsi="Times New Roman" w:cs="Times New Roman"/>
        <w:color w:val="1F497D" w:themeColor="text2"/>
        <w:sz w:val="24"/>
        <w:szCs w:val="24"/>
      </w:rPr>
      <w:tab/>
    </w:r>
    <w:r w:rsidR="002D1C93" w:rsidRPr="00F54A46">
      <w:rPr>
        <w:rFonts w:ascii="Times New Roman" w:hAnsi="Times New Roman" w:cs="Times New Roman"/>
        <w:color w:val="1F497D" w:themeColor="text2"/>
        <w:sz w:val="24"/>
        <w:szCs w:val="24"/>
      </w:rPr>
      <w:t xml:space="preserve"> (c) </w:t>
    </w:r>
    <w:r w:rsidRPr="00F54A46">
      <w:rPr>
        <w:rFonts w:ascii="Times New Roman" w:hAnsi="Times New Roman" w:cs="Times New Roman"/>
        <w:color w:val="1F497D" w:themeColor="text2"/>
        <w:sz w:val="24"/>
        <w:szCs w:val="24"/>
      </w:rPr>
      <w:t>Strad Research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2804" w:rsidRDefault="008A2804" w:rsidP="00D148CF">
      <w:pPr>
        <w:spacing w:after="0" w:line="240" w:lineRule="auto"/>
      </w:pPr>
      <w:r>
        <w:separator/>
      </w:r>
    </w:p>
  </w:footnote>
  <w:footnote w:type="continuationSeparator" w:id="0">
    <w:p w:rsidR="008A2804" w:rsidRDefault="008A2804" w:rsidP="00D148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jAyNjMzMDCxMDBS0lEKTi0uzszPAykwrgUA4VDBNywAAAA="/>
  </w:docVars>
  <w:rsids>
    <w:rsidRoot w:val="00F51E16"/>
    <w:rsid w:val="000538C1"/>
    <w:rsid w:val="0007594B"/>
    <w:rsid w:val="000A72B0"/>
    <w:rsid w:val="00113F32"/>
    <w:rsid w:val="001258C7"/>
    <w:rsid w:val="00197618"/>
    <w:rsid w:val="001A6B66"/>
    <w:rsid w:val="001F7E7E"/>
    <w:rsid w:val="0020429B"/>
    <w:rsid w:val="0022273C"/>
    <w:rsid w:val="002521AA"/>
    <w:rsid w:val="002D1C93"/>
    <w:rsid w:val="002F3E40"/>
    <w:rsid w:val="0030063C"/>
    <w:rsid w:val="0030112A"/>
    <w:rsid w:val="00310243"/>
    <w:rsid w:val="003108B8"/>
    <w:rsid w:val="00355FE1"/>
    <w:rsid w:val="00395C86"/>
    <w:rsid w:val="003B2AA7"/>
    <w:rsid w:val="003E6FD1"/>
    <w:rsid w:val="003F78D2"/>
    <w:rsid w:val="00407859"/>
    <w:rsid w:val="00491489"/>
    <w:rsid w:val="004C0498"/>
    <w:rsid w:val="004F3435"/>
    <w:rsid w:val="00520255"/>
    <w:rsid w:val="00566BB2"/>
    <w:rsid w:val="005E5E4C"/>
    <w:rsid w:val="005E7005"/>
    <w:rsid w:val="005F6F3D"/>
    <w:rsid w:val="006158AA"/>
    <w:rsid w:val="00664CF0"/>
    <w:rsid w:val="00671863"/>
    <w:rsid w:val="0071100D"/>
    <w:rsid w:val="00723D24"/>
    <w:rsid w:val="007255B7"/>
    <w:rsid w:val="007D37AD"/>
    <w:rsid w:val="0082346D"/>
    <w:rsid w:val="008A2804"/>
    <w:rsid w:val="008D414C"/>
    <w:rsid w:val="00900CE5"/>
    <w:rsid w:val="00904C27"/>
    <w:rsid w:val="009550CB"/>
    <w:rsid w:val="00970416"/>
    <w:rsid w:val="009D75E0"/>
    <w:rsid w:val="00A97D79"/>
    <w:rsid w:val="00AC5E7D"/>
    <w:rsid w:val="00B1148D"/>
    <w:rsid w:val="00B6079D"/>
    <w:rsid w:val="00B67C7F"/>
    <w:rsid w:val="00BB139F"/>
    <w:rsid w:val="00BB4154"/>
    <w:rsid w:val="00BE3250"/>
    <w:rsid w:val="00C10EDA"/>
    <w:rsid w:val="00C934E7"/>
    <w:rsid w:val="00C947AD"/>
    <w:rsid w:val="00CC3E73"/>
    <w:rsid w:val="00D148CF"/>
    <w:rsid w:val="00D5308B"/>
    <w:rsid w:val="00D63F4A"/>
    <w:rsid w:val="00D854F2"/>
    <w:rsid w:val="00DB6354"/>
    <w:rsid w:val="00DC2A17"/>
    <w:rsid w:val="00E03047"/>
    <w:rsid w:val="00E13033"/>
    <w:rsid w:val="00E3504E"/>
    <w:rsid w:val="00E55671"/>
    <w:rsid w:val="00EB5FE3"/>
    <w:rsid w:val="00EF52FD"/>
    <w:rsid w:val="00F34850"/>
    <w:rsid w:val="00F47FC2"/>
    <w:rsid w:val="00F51E16"/>
    <w:rsid w:val="00F54A46"/>
    <w:rsid w:val="00F9526F"/>
    <w:rsid w:val="00FE2BAE"/>
    <w:rsid w:val="00FE73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48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1E1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E16"/>
    <w:pPr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B1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F"/>
  </w:style>
  <w:style w:type="paragraph" w:styleId="Footer">
    <w:name w:val="footer"/>
    <w:basedOn w:val="Normal"/>
    <w:link w:val="FooterChar"/>
    <w:uiPriority w:val="99"/>
    <w:unhideWhenUsed/>
    <w:rsid w:val="00BB1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Windows User</cp:lastModifiedBy>
  <cp:revision>24</cp:revision>
  <dcterms:created xsi:type="dcterms:W3CDTF">2017-08-24T12:46:00Z</dcterms:created>
  <dcterms:modified xsi:type="dcterms:W3CDTF">2025-11-04T16:07:00Z</dcterms:modified>
</cp:coreProperties>
</file>